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X7bb77a160b4b4b9b6999e5c9f86fef0ea87a570"/>
    <w:p>
      <w:pPr>
        <w:pStyle w:val="Heading1"/>
      </w:pPr>
      <w:r>
        <w:t xml:space="preserve">Lesson 15: Grupos iguales, números más grand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C.7.c, 3.OA.A.3, 3.OA.B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C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Multiply within 100, where one factor is a teen number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solvamos algunos problemas de grupos iguales que tienen números más grand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multiply within 100, where one factor is a teen number.   </w:t>
      </w:r>
    </w:p>
    <w:p>
      <w:pPr>
        <w:pStyle w:val="BodyText"/>
      </w:pPr>
      <w:r>
        <w:t xml:space="preserve">The work of this lesson connects to previous work because students have seen a variety of ways to represent and solve problems in which one of the factors is a teen number. In this lesson students use their choice of strategy and representation to solve these types of problems. Students participate in a gallery walk to highlight different ways that they solved problems with a synthesis that highlights the area diagram to represent one of the problems. Students’ attention is drawn to scaling of area diagrams during the warm-up. While it’s not important that student representations are exact, it is important that any area diagrams presented to students are to scale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</w:t>
      </w:r>
    </w:p>
    <w:p>
      <w:pPr>
        <w:numPr>
          <w:ilvl w:val="0"/>
          <w:numId w:val="1005"/>
        </w:numPr>
        <w:pStyle w:val="Compact"/>
      </w:pPr>
      <w:r>
        <w:t xml:space="preserve">Sticky notes: Activity 2</w:t>
      </w:r>
    </w:p>
    <w:p>
      <w:pPr>
        <w:numPr>
          <w:ilvl w:val="0"/>
          <w:numId w:val="1005"/>
        </w:numPr>
        <w:pStyle w:val="Compact"/>
      </w:pPr>
      <w:r>
        <w:t xml:space="preserve">Tools for creating a visual display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Centimeter Grid Paper - Standard (groups of 2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question do you wish you had asked today? When and why should you have asked it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Encuentra el área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A.3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Un rectángulo mide 6 pies por 15 pies. ¿Cuál es el área del rectángulo? Explica o muestra tu razonamiento.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90 square feet. Sample response: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60</m:t>
        </m:r>
      </m:oMath>
      <w:r>
        <w:t xml:space="preserve">,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30</m:t>
        </m:r>
      </m:oMath>
      <w:r>
        <w:t xml:space="preserve">,</w:t>
      </w:r>
      <w:r>
        <w:t xml:space="preserve"> </w:t>
      </w:r>
      <m:oMath>
        <m:r>
          <m:t>60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90</m:t>
        </m:r>
      </m:oMath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8:47Z</dcterms:created>
  <dcterms:modified xsi:type="dcterms:W3CDTF">2022-12-14T23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gogom5oylSITAx6Lq72Pyk44+Ur3jpD6ZRZkZGnJl4iDmX7AuAyCU2or2R/ytpXENCaYz9UZ1hsHrzh5aglAw==</vt:lpwstr>
  </property>
</Properties>
</file>